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Heading3"/>
      </w:pPr>
      <w:bookmarkStart w:id="21" w:name="fig.-1"/>
      <w:bookmarkEnd w:id="21"/>
      <w:r>
        <w:t xml:space="preserve">Fig. 1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8898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1abc_am_iucn_ma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fig.-2"/>
      <w:bookmarkEnd w:id="23"/>
      <w:r>
        <w:t xml:space="preserve">Fig. 2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7647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2ab_quadmap_sppb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3"/>
      <w:bookmarkEnd w:id="25"/>
      <w:r>
        <w:t xml:space="preserve">Figure 3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1369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3_boxplot_abs_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4"/>
      <w:bookmarkEnd w:id="27"/>
      <w:r>
        <w:t xml:space="preserve">Figure 4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1148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4_barchart_mpa_g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dcf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</cp:coreProperties>
</file>